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in</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the Medical Researcher Scholarship Programme, National University of Singapore</w:t>
      </w:r>
    </w:p>
    <w:bookmarkEnd w:id="20"/>
    <w:p>
      <w:pPr>
        <w:pStyle w:val="BodyText"/>
      </w:pPr>
      <w:r>
        <w:t xml:space="preserve">Dr. Eleanor Tan</w:t>
      </w:r>
    </w:p>
    <w:p>
      <w:pPr>
        <w:pStyle w:val="BodyText"/>
      </w:pPr>
      <w:r>
        <w:t xml:space="preserve">Director of Research Scholarships</w:t>
      </w:r>
    </w:p>
    <w:p>
      <w:pPr>
        <w:pStyle w:val="BodyText"/>
      </w:pPr>
      <w:r>
        <w:t xml:space="preserve">National University of Singapore (NUS)</w:t>
      </w:r>
    </w:p>
    <w:p>
      <w:pPr>
        <w:pStyle w:val="BodyText"/>
      </w:pPr>
      <w:r>
        <w:t xml:space="preserve">21 Lower Kent Ridge Road</w:t>
      </w:r>
    </w:p>
    <w:p>
      <w:pPr>
        <w:pStyle w:val="BodyText"/>
      </w:pPr>
      <w:r>
        <w:t xml:space="preserve">Singapore 119077</w:t>
      </w:r>
    </w:p>
    <w:p>
      <w:pPr>
        <w:pStyle w:val="BodyText"/>
      </w:pPr>
      <w:r>
        <w:t xml:space="preserve">Date: October 26, 2023</w:t>
      </w:r>
    </w:p>
    <w:bookmarkStart w:id="21" w:name="X2ab9b892c30f74defc07760bb06eecf02d849d4"/>
    <w:p>
      <w:pPr>
        <w:pStyle w:val="Heading2"/>
      </w:pPr>
      <w:r>
        <w:t xml:space="preserve">Subject: Scholarship Application for Medical Researcher Development in Singapore Singapore</w:t>
      </w:r>
    </w:p>
    <w:bookmarkEnd w:id="21"/>
    <w:p>
      <w:pPr>
        <w:pStyle w:val="FirstParagraph"/>
      </w:pPr>
      <w:r>
        <w:t xml:space="preserve">Dear Dr. Tan and Esteemed Scholarship Committee,</w:t>
      </w:r>
    </w:p>
    <w:p>
      <w:pPr>
        <w:pStyle w:val="BodyText"/>
      </w:pPr>
      <w:r>
        <w:t xml:space="preserve">I am writing to submit my formal Scholarship Application Letter for the prestigious Medical Researcher Development Programme at the National University of Singapore (NUS), with profound enthusiasm for contributing to Singapore's global leadership in medical innovation. As a dedicated biomedical scientist with five years of research experience in oncology and immunotherapy, I have meticulously designed this application to demonstrate how this scholarship aligns with my career trajectory and Singapore's strategic vision for healthcare advancement.</w:t>
      </w:r>
    </w:p>
    <w:p>
      <w:pPr>
        <w:pStyle w:val="BodyText"/>
      </w:pPr>
      <w:r>
        <w:t xml:space="preserve">The decision to pursue a medical researcher position in Singapore Singapore represents the culmination of my academic journey and professional aspirations. Having completed my PhD in Molecular Oncology at the University of Cambridge with distinction, I have consistently sought environments where interdisciplinary collaboration drives tangible health outcomes. Singapore's unparalleled integration of healthcare infrastructure, research institutions, and industry partnerships—exemplified by agencies like A*STAR and institutions including NUS Medicine—creates an ecosystem uniquely positioned to transform medical research from theory to practice. This Scholarship Application Letter serves as both my commitment to this mission and my blueprint for meaningful contribution.</w:t>
      </w:r>
    </w:p>
    <w:p>
      <w:pPr>
        <w:pStyle w:val="BodyText"/>
      </w:pPr>
      <w:r>
        <w:t xml:space="preserve">My research focus on developing targeted immunotherapies for pancreatic cancer has positioned me at the forefront of translational medicine. During my postdoctoral fellowship at the Cambridge Cancer Centre, I led a team that identified novel biomarkers predictive of treatment response in solid tumors, resulting in two first-author publications in *Nature Communications* and *Cancer Cell*. Crucially, this work demonstrated how data-driven approaches can overcome challenges common to complex diseases—precisely the methodology required to address Singapore's growing burden of non-communicable diseases. As a Medical Researcher, I recognize that sustainable progress demands not only scientific rigor but also cultural responsiveness. Singapore's multicultural society provides an ideal laboratory for testing interventions across diverse genetic and lifestyle profiles—a dimension often overlooked in Western-centric research models.</w:t>
      </w:r>
    </w:p>
    <w:p>
      <w:pPr>
        <w:pStyle w:val="BodyText"/>
      </w:pPr>
      <w:r>
        <w:t xml:space="preserve">Why Singapore? The nation’s "Smart Nation" healthcare initiative, including the National Precision Medicine Programme, offers a framework for my proposed research on personalized cancer treatment algorithms. I propose to develop a machine learning model integrating genomic data with real-world clinical outcomes from Singapore's multi-ethnic population—a project that directly supports the Ministry of Health's 2030 Vision for equitable precision medicine. The scholarship would fund my work at NUS’ Cancer Science Institute, where Dr. John Wong’s team has pioneered similar frameworks for Asian populations. This alignment is critical: Singapore Singapore’s reputation as a global health innovation hub means my research will not only advance local healthcare but also establish protocols applicable across Southeast Asia, where 70% of cancer cases are diagnosed at late stages.</w:t>
      </w:r>
    </w:p>
    <w:p>
      <w:pPr>
        <w:pStyle w:val="BodyText"/>
      </w:pPr>
      <w:r>
        <w:t xml:space="preserve">My academic background includes rigorous training in bioinformatics and clinical trial design, complemented by community engagement initiatives I pioneered during my PhD. I co-founded "Health Equity Labs," which connected underserved communities in the UK with research opportunities—experience directly transferable to Singapore's diverse neighborhoods. As a future Medical Researcher, I am committed to bridging research gaps through culturally competent methodologies. For instance, my proposed project will incorporate patient advisory panels representing Malay, Chinese, and Indian ethnic groups to ensure interventions respect cultural health beliefs while maximizing efficacy.</w:t>
      </w:r>
    </w:p>
    <w:p>
      <w:pPr>
        <w:pStyle w:val="BodyText"/>
      </w:pPr>
      <w:r>
        <w:t xml:space="preserve">The financial support from this scholarship is indispensable to my research vision. It will cover advanced computational resources for AI model development, ethical review processes for multi-center studies, and travel to collaborate with A*STAR’s Institute of Molecular and Cell Biology. Critically, it enables me to redirect 100% of my time toward research rather than grant-writing—a constraint that has hampered innovation in my previous roles. Singapore Singapore’s investment in human capital through scholarships like this one reflects its understanding that breakthrough science requires uninterrupted intellectual focus.</w:t>
      </w:r>
    </w:p>
    <w:p>
      <w:pPr>
        <w:pStyle w:val="BodyText"/>
      </w:pPr>
      <w:r>
        <w:t xml:space="preserve">My long-term commitment extends beyond the scholarship period. I plan to establish a regional center for precision oncology at NUS, training the next generation of Medical Researchers from ASEAN nations. My vision aligns with Singapore’s role as a biomedical hub in Southeast Asia—where 30% of global clinical trials are now conducted—and will leverage partnerships with institutions like the Singapore General Hospital. This Scholarship Application Letter represents not just my personal ambition, but my pledge to strengthen Singapore's position as a beacon of inclusive medical innovation.</w:t>
      </w:r>
    </w:p>
    <w:p>
      <w:pPr>
        <w:pStyle w:val="BodyText"/>
      </w:pPr>
      <w:r>
        <w:t xml:space="preserve">I have attached all required documents including academic transcripts, three letters of recommendation from leading scientists (including Dr. Fiona Chen, Director of the Cancer Research Institute at Cambridge), and a detailed research proposal. I welcome the opportunity to discuss how my expertise in tumor microenvironment analysis can contribute to NUS’s strategic priorities during an interview at your convenience.</w:t>
      </w:r>
    </w:p>
    <w:p>
      <w:pPr>
        <w:pStyle w:val="BodyText"/>
      </w:pPr>
      <w:r>
        <w:t xml:space="preserve">Thank you for considering this Scholarship Application Letter. I am eager to bring my dedication to medical research excellence to Singapore Singapore—a nation where science and compassion converge to heal communities. My journey as a Medical Researcher is poised to flourish within your institution's transformative environment, and I am prepared to contribute immediately toward advancing human health in our shared global community.</w:t>
      </w:r>
    </w:p>
    <w:p>
      <w:pPr>
        <w:pStyle w:val="BodyText"/>
      </w:pPr>
      <w:r>
        <w:t xml:space="preserve">Sincerely,</w:t>
      </w:r>
    </w:p>
    <w:p>
      <w:pPr>
        <w:pStyle w:val="BodyText"/>
      </w:pPr>
      <w:r>
        <w:br/>
      </w:r>
      <w:r>
        <w:br/>
      </w:r>
      <w:r>
        <w:br/>
      </w:r>
    </w:p>
    <w:p>
      <w:pPr>
        <w:pStyle w:val="BodyText"/>
      </w:pPr>
      <w:r>
        <w:t xml:space="preserve">Dr. Aris Tham</w:t>
      </w:r>
    </w:p>
    <w:p>
      <w:pPr>
        <w:pStyle w:val="BodyText"/>
      </w:pPr>
      <w:r>
        <w:t xml:space="preserve">PhD, Molecular Oncology (University of Cambridge)</w:t>
      </w:r>
    </w:p>
    <w:p>
      <w:pPr>
        <w:pStyle w:val="BodyText"/>
      </w:pPr>
      <w:r>
        <w:t xml:space="preserve">Email: aris.tham@research.edu.sg | Phone: +65 9123 4567</w:t>
      </w:r>
    </w:p>
    <w:p>
      <w:pPr>
        <w:pStyle w:val="BodyText"/>
      </w:pPr>
      <w:r>
        <w:t xml:space="preserve">Word Count: 847 | Scholarship Application Letter for Medical Researcher Position</w:t>
      </w:r>
    </w:p>
    <w:p>
      <w:pPr>
        <w:pStyle w:val="BodyText"/>
      </w:pPr>
      <w:r>
        <w:t xml:space="preserve">This document is submitted as part of the Medical Researcher Development Programme, National University of Singapore (N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in Singapore</dc:title>
  <dc:creator/>
  <cp:keywords/>
  <dcterms:created xsi:type="dcterms:W3CDTF">2025-12-10T13:59:23Z</dcterms:created>
  <dcterms:modified xsi:type="dcterms:W3CDTF">2025-12-10T13:59:23Z</dcterms:modified>
</cp:coreProperties>
</file>

<file path=docProps/custom.xml><?xml version="1.0" encoding="utf-8"?>
<Properties xmlns="http://schemas.openxmlformats.org/officeDocument/2006/custom-properties" xmlns:vt="http://schemas.openxmlformats.org/officeDocument/2006/docPropsVTypes"/>
</file>